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56409" w14:textId="77777777" w:rsidR="00BA4713" w:rsidRDefault="00BA4713">
      <w:pPr>
        <w:rPr>
          <w:rFonts w:ascii="Arial" w:eastAsia="Arial" w:hAnsi="Arial" w:cs="Arial"/>
          <w:b/>
        </w:rPr>
      </w:pPr>
    </w:p>
    <w:p w14:paraId="178B6B3D" w14:textId="77777777" w:rsidR="00BA4713" w:rsidRDefault="00000000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Klinik Psikoloji YL PROGRAMI 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  <w:t>2022-2023 FALL SEMESTER</w:t>
      </w:r>
    </w:p>
    <w:tbl>
      <w:tblPr>
        <w:tblStyle w:val="a"/>
        <w:tblpPr w:leftFromText="180" w:rightFromText="180" w:vertAnchor="text" w:tblpY="44"/>
        <w:tblW w:w="159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44"/>
        <w:gridCol w:w="2936"/>
        <w:gridCol w:w="2936"/>
        <w:gridCol w:w="2936"/>
        <w:gridCol w:w="2936"/>
        <w:gridCol w:w="2932"/>
      </w:tblGrid>
      <w:tr w:rsidR="00BA4713" w14:paraId="4E525F0D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5A9DBEF4" w14:textId="77777777" w:rsidR="00BA4713" w:rsidRDefault="00BA4713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70B36E87" w14:textId="77777777" w:rsidR="00BA4713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AZARTESİ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2EA433B8" w14:textId="77777777" w:rsidR="00BA4713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ALI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6C60EB4A" w14:textId="77777777" w:rsidR="00BA4713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ÇARŞAMBA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2F60BB" w14:textId="77777777" w:rsidR="00BA4713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ERŞEMBE</w:t>
            </w:r>
          </w:p>
        </w:tc>
        <w:tc>
          <w:tcPr>
            <w:tcW w:w="2932" w:type="dxa"/>
            <w:shd w:val="clear" w:color="auto" w:fill="auto"/>
            <w:vAlign w:val="center"/>
          </w:tcPr>
          <w:p w14:paraId="7D9EC0AB" w14:textId="77777777" w:rsidR="00BA4713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UMA</w:t>
            </w:r>
          </w:p>
        </w:tc>
      </w:tr>
      <w:tr w:rsidR="00BA4713" w14:paraId="32EE77E8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4915442C" w14:textId="77777777" w:rsidR="00BA4713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9:30-</w:t>
            </w:r>
          </w:p>
          <w:p w14:paraId="4FE52CA4" w14:textId="77777777" w:rsidR="00BA4713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0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25EE758F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4820AA98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283D532D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53ACA38A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25CDBF06" w14:textId="77777777" w:rsidR="00BA4713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11</w:t>
            </w:r>
          </w:p>
          <w:p w14:paraId="210AB5D5" w14:textId="1775E44C" w:rsidR="002703D3" w:rsidRDefault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oylam</w:t>
            </w:r>
          </w:p>
        </w:tc>
      </w:tr>
      <w:tr w:rsidR="00BA4713" w14:paraId="1D1CCC9A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017ADCB9" w14:textId="77777777" w:rsidR="00BA4713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0:30-11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617245B9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77E9C3F7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25A84675" w14:textId="5E2A5B93" w:rsidR="002703D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04</w:t>
            </w:r>
            <w:r>
              <w:rPr>
                <w:rFonts w:ascii="Arial" w:eastAsia="Arial" w:hAnsi="Arial" w:cs="Arial"/>
              </w:rPr>
              <w:t xml:space="preserve"> - PH</w:t>
            </w:r>
          </w:p>
          <w:p w14:paraId="5E0FC667" w14:textId="3DB50AE7" w:rsidR="00BA471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21</w:t>
            </w:r>
            <w:r>
              <w:rPr>
                <w:rFonts w:ascii="Arial" w:eastAsia="Arial" w:hAnsi="Arial" w:cs="Arial"/>
              </w:rPr>
              <w:t>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1E3B3802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6B34A3FD" w14:textId="77777777" w:rsidR="002703D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11</w:t>
            </w:r>
          </w:p>
          <w:p w14:paraId="60E06F5A" w14:textId="5D8411C0" w:rsidR="00BA471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oylam</w:t>
            </w:r>
          </w:p>
        </w:tc>
      </w:tr>
      <w:tr w:rsidR="00BA4713" w14:paraId="0A645407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74E201EA" w14:textId="77777777" w:rsidR="00BA4713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1:30-12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1D706346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7B9D323E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27458378" w14:textId="77777777" w:rsidR="002703D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04 - PH</w:t>
            </w:r>
          </w:p>
          <w:p w14:paraId="589D6F1B" w14:textId="30D15FD9" w:rsidR="00BA4713" w:rsidRDefault="002703D3" w:rsidP="002703D3">
            <w:pPr>
              <w:jc w:val="center"/>
              <w:rPr>
                <w:rFonts w:ascii="Arial" w:eastAsia="Arial" w:hAnsi="Arial" w:cs="Arial"/>
                <w:highlight w:val="cyan"/>
              </w:rPr>
            </w:pPr>
            <w:r>
              <w:rPr>
                <w:rFonts w:ascii="Arial" w:eastAsia="Arial" w:hAnsi="Arial" w:cs="Arial"/>
              </w:rPr>
              <w:t>FEF - 21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2ABC3EF1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4722C23" w14:textId="77777777" w:rsidR="002703D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11</w:t>
            </w:r>
          </w:p>
          <w:p w14:paraId="12C77F1E" w14:textId="6B1403C5" w:rsidR="00BA471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oylam</w:t>
            </w:r>
          </w:p>
        </w:tc>
      </w:tr>
      <w:tr w:rsidR="00BA4713" w14:paraId="7369A5BD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45F857E0" w14:textId="77777777" w:rsidR="00BA4713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2:30-13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63500337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0F9842D4" w14:textId="77777777" w:rsidR="00BA4713" w:rsidRDefault="00BA4713">
            <w:pPr>
              <w:jc w:val="center"/>
              <w:rPr>
                <w:rFonts w:ascii="Arial" w:eastAsia="Arial" w:hAnsi="Arial" w:cs="Arial"/>
                <w:highlight w:val="cyan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5F487D6E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7B00CA8F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6867DBD7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BA4713" w14:paraId="76167030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37082D4F" w14:textId="77777777" w:rsidR="00BA4713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3:30-14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4FBF0E09" w14:textId="77777777" w:rsidR="00BA4713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04</w:t>
            </w:r>
          </w:p>
          <w:p w14:paraId="6F8A3D0B" w14:textId="4D8A8999" w:rsidR="002703D3" w:rsidRDefault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215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2554BDAB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5A99B0E2" w14:textId="77777777" w:rsidR="00BA4713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07</w:t>
            </w:r>
          </w:p>
          <w:p w14:paraId="3EFD0789" w14:textId="25AA712B" w:rsidR="002703D3" w:rsidRDefault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326 (Klinik Lab)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3B4EF256" w14:textId="6EC4D912" w:rsidR="002703D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0</w:t>
            </w:r>
            <w:r>
              <w:rPr>
                <w:rFonts w:ascii="Arial" w:eastAsia="Arial" w:hAnsi="Arial" w:cs="Arial"/>
              </w:rPr>
              <w:t>8</w:t>
            </w:r>
          </w:p>
          <w:p w14:paraId="0C16F860" w14:textId="5EB3B0AC" w:rsidR="00BA471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326 (Klinik Lab)</w:t>
            </w:r>
          </w:p>
        </w:tc>
        <w:tc>
          <w:tcPr>
            <w:tcW w:w="2932" w:type="dxa"/>
            <w:shd w:val="clear" w:color="auto" w:fill="auto"/>
            <w:vAlign w:val="center"/>
          </w:tcPr>
          <w:p w14:paraId="68433A0A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BA4713" w14:paraId="53B32665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55DAEA7B" w14:textId="77777777" w:rsidR="00BA4713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4:30-15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3443C27E" w14:textId="77777777" w:rsidR="002703D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04</w:t>
            </w:r>
          </w:p>
          <w:p w14:paraId="4A625310" w14:textId="268926DA" w:rsidR="00BA471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215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3919799C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7C62684F" w14:textId="77777777" w:rsidR="002703D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07</w:t>
            </w:r>
          </w:p>
          <w:p w14:paraId="215B259F" w14:textId="6648984E" w:rsidR="00BA471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326 (Klinik Lab)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3636FF01" w14:textId="77777777" w:rsidR="002703D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08</w:t>
            </w:r>
          </w:p>
          <w:p w14:paraId="40BF1755" w14:textId="76E1A49F" w:rsidR="00BA471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326 (Klinik Lab)</w:t>
            </w:r>
          </w:p>
        </w:tc>
        <w:tc>
          <w:tcPr>
            <w:tcW w:w="2932" w:type="dxa"/>
            <w:shd w:val="clear" w:color="auto" w:fill="auto"/>
            <w:vAlign w:val="center"/>
          </w:tcPr>
          <w:p w14:paraId="7DEEF829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BA4713" w14:paraId="40BD8BF6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1AD4C0F1" w14:textId="77777777" w:rsidR="00BA4713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5:30-16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6B45832E" w14:textId="77777777" w:rsidR="002703D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04</w:t>
            </w:r>
          </w:p>
          <w:p w14:paraId="6EFAA5A1" w14:textId="64C666C8" w:rsidR="00BA471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215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20B107A7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0DEF4219" w14:textId="77777777" w:rsidR="002703D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07</w:t>
            </w:r>
          </w:p>
          <w:p w14:paraId="427F5661" w14:textId="2EC76C56" w:rsidR="00BA4713" w:rsidRDefault="002703D3" w:rsidP="002703D3">
            <w:pPr>
              <w:jc w:val="center"/>
              <w:rPr>
                <w:rFonts w:ascii="Arial" w:eastAsia="Arial" w:hAnsi="Arial" w:cs="Arial"/>
                <w:highlight w:val="cyan"/>
              </w:rPr>
            </w:pPr>
            <w:r>
              <w:rPr>
                <w:rFonts w:ascii="Arial" w:eastAsia="Arial" w:hAnsi="Arial" w:cs="Arial"/>
              </w:rPr>
              <w:t>FEF – 326 (Klinik Lab)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43EADE0D" w14:textId="77777777" w:rsidR="002703D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08</w:t>
            </w:r>
          </w:p>
          <w:p w14:paraId="2A21905F" w14:textId="24558393" w:rsidR="00BA4713" w:rsidRDefault="002703D3" w:rsidP="002703D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326 (Klinik Lab)</w:t>
            </w:r>
          </w:p>
        </w:tc>
        <w:tc>
          <w:tcPr>
            <w:tcW w:w="2932" w:type="dxa"/>
            <w:shd w:val="clear" w:color="auto" w:fill="auto"/>
            <w:vAlign w:val="center"/>
          </w:tcPr>
          <w:p w14:paraId="64AC4AC6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BA4713" w14:paraId="2A92BD6D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42AF23C6" w14:textId="77777777" w:rsidR="00BA4713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6:30-17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3FC40BD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0F4C7C63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044CA0C2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0ABFEE33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0021C517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BA4713" w14:paraId="3FFA8726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5A79CFAC" w14:textId="77777777" w:rsidR="00BA4713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7:30-18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0E20CFE1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1BD3AEC7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22E4B913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3B9CCAE5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0920877D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</w:tr>
    </w:tbl>
    <w:p w14:paraId="091F9440" w14:textId="77777777" w:rsidR="00BA4713" w:rsidRDefault="00BA4713">
      <w:pPr>
        <w:rPr>
          <w:rFonts w:ascii="Arial" w:eastAsia="Arial" w:hAnsi="Arial" w:cs="Arial"/>
          <w:b/>
        </w:rPr>
      </w:pPr>
    </w:p>
    <w:tbl>
      <w:tblPr>
        <w:tblStyle w:val="a0"/>
        <w:tblW w:w="1414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73"/>
        <w:gridCol w:w="5431"/>
        <w:gridCol w:w="1672"/>
        <w:gridCol w:w="1672"/>
        <w:gridCol w:w="3098"/>
      </w:tblGrid>
      <w:tr w:rsidR="00BA4713" w14:paraId="176FC96B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1B870DC1" w14:textId="77777777" w:rsidR="00BA4713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Course Code</w:t>
            </w:r>
          </w:p>
        </w:tc>
        <w:tc>
          <w:tcPr>
            <w:tcW w:w="5431" w:type="dxa"/>
            <w:shd w:val="clear" w:color="auto" w:fill="auto"/>
          </w:tcPr>
          <w:p w14:paraId="272768ED" w14:textId="77777777" w:rsidR="00BA4713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Course</w:t>
            </w:r>
          </w:p>
        </w:tc>
        <w:tc>
          <w:tcPr>
            <w:tcW w:w="1672" w:type="dxa"/>
          </w:tcPr>
          <w:p w14:paraId="2DF10E56" w14:textId="77777777" w:rsidR="00BA4713" w:rsidRDefault="00BA4713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672" w:type="dxa"/>
            <w:shd w:val="clear" w:color="auto" w:fill="auto"/>
          </w:tcPr>
          <w:p w14:paraId="13BFC29A" w14:textId="77777777" w:rsidR="00BA4713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Section</w:t>
            </w:r>
          </w:p>
        </w:tc>
        <w:tc>
          <w:tcPr>
            <w:tcW w:w="3098" w:type="dxa"/>
            <w:shd w:val="clear" w:color="auto" w:fill="auto"/>
          </w:tcPr>
          <w:p w14:paraId="3E993AC1" w14:textId="77777777" w:rsidR="00BA4713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Instructor</w:t>
            </w:r>
          </w:p>
        </w:tc>
      </w:tr>
      <w:tr w:rsidR="00BA4713" w14:paraId="313FC11C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368ED667" w14:textId="77777777" w:rsidR="00BA4713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04</w:t>
            </w:r>
          </w:p>
        </w:tc>
        <w:tc>
          <w:tcPr>
            <w:tcW w:w="5431" w:type="dxa"/>
            <w:shd w:val="clear" w:color="auto" w:fill="auto"/>
          </w:tcPr>
          <w:p w14:paraId="20C400AA" w14:textId="77777777" w:rsidR="00BA4713" w:rsidRDefault="0000000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search Methods and Statistical Applications</w:t>
            </w:r>
          </w:p>
        </w:tc>
        <w:tc>
          <w:tcPr>
            <w:tcW w:w="1672" w:type="dxa"/>
          </w:tcPr>
          <w:p w14:paraId="1A5A4C08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Must Course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15239352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10D75E0D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İrem METİN ORTA</w:t>
            </w:r>
          </w:p>
        </w:tc>
      </w:tr>
      <w:tr w:rsidR="00BA4713" w14:paraId="66C3A291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75E02556" w14:textId="77777777" w:rsidR="00BA4713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05</w:t>
            </w:r>
          </w:p>
        </w:tc>
        <w:tc>
          <w:tcPr>
            <w:tcW w:w="5431" w:type="dxa"/>
            <w:shd w:val="clear" w:color="auto" w:fill="auto"/>
          </w:tcPr>
          <w:p w14:paraId="3305501A" w14:textId="77777777" w:rsidR="00BA4713" w:rsidRDefault="0000000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ield Practice I</w:t>
            </w:r>
          </w:p>
        </w:tc>
        <w:tc>
          <w:tcPr>
            <w:tcW w:w="1672" w:type="dxa"/>
          </w:tcPr>
          <w:p w14:paraId="6DDEB2A9" w14:textId="77777777" w:rsidR="00BA4713" w:rsidRDefault="00BA471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672" w:type="dxa"/>
            <w:shd w:val="clear" w:color="auto" w:fill="auto"/>
            <w:vAlign w:val="center"/>
          </w:tcPr>
          <w:p w14:paraId="1378E699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20332FF6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Neşe ALKAN</w:t>
            </w:r>
          </w:p>
        </w:tc>
      </w:tr>
      <w:tr w:rsidR="00BA4713" w14:paraId="3CE4C5CA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7A408956" w14:textId="77777777" w:rsidR="00BA4713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98</w:t>
            </w:r>
          </w:p>
        </w:tc>
        <w:tc>
          <w:tcPr>
            <w:tcW w:w="5431" w:type="dxa"/>
            <w:shd w:val="clear" w:color="auto" w:fill="auto"/>
          </w:tcPr>
          <w:p w14:paraId="18E1A154" w14:textId="77777777" w:rsidR="00BA4713" w:rsidRDefault="0000000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Graduation Project</w:t>
            </w:r>
          </w:p>
        </w:tc>
        <w:tc>
          <w:tcPr>
            <w:tcW w:w="1672" w:type="dxa"/>
          </w:tcPr>
          <w:p w14:paraId="22F6DB60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Must Course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734AACC4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, 02, 03</w:t>
            </w:r>
          </w:p>
        </w:tc>
        <w:tc>
          <w:tcPr>
            <w:tcW w:w="3098" w:type="dxa"/>
            <w:shd w:val="clear" w:color="auto" w:fill="auto"/>
          </w:tcPr>
          <w:p w14:paraId="12D2D291" w14:textId="77777777" w:rsidR="00BA4713" w:rsidRDefault="00BA471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BA4713" w14:paraId="34CC502B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2F84AA4E" w14:textId="77777777" w:rsidR="00BA4713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07</w:t>
            </w:r>
          </w:p>
        </w:tc>
        <w:tc>
          <w:tcPr>
            <w:tcW w:w="5431" w:type="dxa"/>
            <w:shd w:val="clear" w:color="auto" w:fill="auto"/>
          </w:tcPr>
          <w:p w14:paraId="0F863699" w14:textId="77777777" w:rsidR="00BA4713" w:rsidRDefault="0000000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chological Assessment I</w:t>
            </w:r>
          </w:p>
        </w:tc>
        <w:tc>
          <w:tcPr>
            <w:tcW w:w="1672" w:type="dxa"/>
          </w:tcPr>
          <w:p w14:paraId="2AE95144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Must Course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53DF74B2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3E8CA615" w14:textId="77777777" w:rsidR="00BA4713" w:rsidRDefault="00000000">
            <w:pPr>
              <w:tabs>
                <w:tab w:val="center" w:pos="1541"/>
                <w:tab w:val="right" w:pos="3083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ab/>
              <w:t>Dilek DEMİRTEPE SAYGILI</w:t>
            </w:r>
            <w:r>
              <w:rPr>
                <w:rFonts w:ascii="Arial" w:eastAsia="Arial" w:hAnsi="Arial" w:cs="Arial"/>
                <w:sz w:val="22"/>
                <w:szCs w:val="22"/>
              </w:rPr>
              <w:tab/>
            </w:r>
          </w:p>
        </w:tc>
      </w:tr>
      <w:tr w:rsidR="00BA4713" w14:paraId="00FDFE66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1D2C419D" w14:textId="77777777" w:rsidR="00BA4713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08</w:t>
            </w:r>
          </w:p>
        </w:tc>
        <w:tc>
          <w:tcPr>
            <w:tcW w:w="5431" w:type="dxa"/>
            <w:shd w:val="clear" w:color="auto" w:fill="auto"/>
          </w:tcPr>
          <w:p w14:paraId="45DDDC28" w14:textId="77777777" w:rsidR="00BA4713" w:rsidRDefault="0000000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ult Psychotherapies</w:t>
            </w:r>
          </w:p>
        </w:tc>
        <w:tc>
          <w:tcPr>
            <w:tcW w:w="1672" w:type="dxa"/>
          </w:tcPr>
          <w:p w14:paraId="6B53C63E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Must Course</w:t>
            </w:r>
          </w:p>
        </w:tc>
        <w:tc>
          <w:tcPr>
            <w:tcW w:w="1672" w:type="dxa"/>
            <w:shd w:val="clear" w:color="auto" w:fill="auto"/>
          </w:tcPr>
          <w:p w14:paraId="07E91EF4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155535CF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Neşe ALKAN</w:t>
            </w:r>
          </w:p>
        </w:tc>
      </w:tr>
      <w:tr w:rsidR="00BA4713" w14:paraId="5C27D9B3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2B154B60" w14:textId="77777777" w:rsidR="00BA4713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11</w:t>
            </w:r>
          </w:p>
        </w:tc>
        <w:tc>
          <w:tcPr>
            <w:tcW w:w="5431" w:type="dxa"/>
            <w:shd w:val="clear" w:color="auto" w:fill="auto"/>
          </w:tcPr>
          <w:p w14:paraId="6AF95DD1" w14:textId="77777777" w:rsidR="00BA4713" w:rsidRDefault="0000000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ult Psychopathology</w:t>
            </w:r>
          </w:p>
        </w:tc>
        <w:tc>
          <w:tcPr>
            <w:tcW w:w="1672" w:type="dxa"/>
          </w:tcPr>
          <w:p w14:paraId="7B910C40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Elective</w:t>
            </w:r>
          </w:p>
        </w:tc>
        <w:tc>
          <w:tcPr>
            <w:tcW w:w="1672" w:type="dxa"/>
            <w:shd w:val="clear" w:color="auto" w:fill="auto"/>
          </w:tcPr>
          <w:p w14:paraId="068FFC73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CD46B5E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Ertuğrul KÖROĞLU</w:t>
            </w:r>
          </w:p>
        </w:tc>
      </w:tr>
      <w:tr w:rsidR="00BA4713" w14:paraId="69EC250A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7FD79F16" w14:textId="77777777" w:rsidR="00BA4713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536</w:t>
            </w:r>
          </w:p>
        </w:tc>
        <w:tc>
          <w:tcPr>
            <w:tcW w:w="5431" w:type="dxa"/>
            <w:shd w:val="clear" w:color="auto" w:fill="auto"/>
          </w:tcPr>
          <w:p w14:paraId="0DFF00E3" w14:textId="77777777" w:rsidR="00BA4713" w:rsidRDefault="0000000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ervision II</w:t>
            </w:r>
          </w:p>
        </w:tc>
        <w:tc>
          <w:tcPr>
            <w:tcW w:w="1672" w:type="dxa"/>
          </w:tcPr>
          <w:p w14:paraId="0AD1BB8A" w14:textId="77777777" w:rsidR="00BA4713" w:rsidRDefault="00BA471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672" w:type="dxa"/>
            <w:shd w:val="clear" w:color="auto" w:fill="auto"/>
            <w:vAlign w:val="center"/>
          </w:tcPr>
          <w:p w14:paraId="2B146404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484DC0D9" w14:textId="77777777" w:rsidR="00BA4713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TAFF</w:t>
            </w:r>
          </w:p>
        </w:tc>
      </w:tr>
      <w:tr w:rsidR="00BA4713" w14:paraId="3A0D942C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2355D32A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5431" w:type="dxa"/>
            <w:shd w:val="clear" w:color="auto" w:fill="auto"/>
          </w:tcPr>
          <w:p w14:paraId="2E92C6A1" w14:textId="77777777" w:rsidR="00BA4713" w:rsidRDefault="00BA4713">
            <w:pPr>
              <w:rPr>
                <w:rFonts w:ascii="Arial" w:eastAsia="Arial" w:hAnsi="Arial" w:cs="Arial"/>
              </w:rPr>
            </w:pPr>
          </w:p>
        </w:tc>
        <w:tc>
          <w:tcPr>
            <w:tcW w:w="1672" w:type="dxa"/>
          </w:tcPr>
          <w:p w14:paraId="4FDAD632" w14:textId="77777777" w:rsidR="00BA4713" w:rsidRDefault="00BA471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672" w:type="dxa"/>
            <w:shd w:val="clear" w:color="auto" w:fill="auto"/>
            <w:vAlign w:val="center"/>
          </w:tcPr>
          <w:p w14:paraId="19580F7D" w14:textId="77777777" w:rsidR="00BA4713" w:rsidRDefault="00BA471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098" w:type="dxa"/>
            <w:shd w:val="clear" w:color="auto" w:fill="auto"/>
          </w:tcPr>
          <w:p w14:paraId="6256E149" w14:textId="77777777" w:rsidR="00BA4713" w:rsidRDefault="00BA471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BA4713" w14:paraId="2EC85AA5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35FA2FFB" w14:textId="77777777" w:rsidR="00BA4713" w:rsidRDefault="00BA471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5431" w:type="dxa"/>
            <w:shd w:val="clear" w:color="auto" w:fill="auto"/>
          </w:tcPr>
          <w:p w14:paraId="5A0F7B69" w14:textId="77777777" w:rsidR="00BA4713" w:rsidRDefault="00BA4713">
            <w:pPr>
              <w:rPr>
                <w:rFonts w:ascii="Arial" w:eastAsia="Arial" w:hAnsi="Arial" w:cs="Arial"/>
              </w:rPr>
            </w:pPr>
          </w:p>
        </w:tc>
        <w:tc>
          <w:tcPr>
            <w:tcW w:w="1672" w:type="dxa"/>
          </w:tcPr>
          <w:p w14:paraId="1EFE5313" w14:textId="77777777" w:rsidR="00BA4713" w:rsidRDefault="00BA471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672" w:type="dxa"/>
            <w:shd w:val="clear" w:color="auto" w:fill="auto"/>
            <w:vAlign w:val="center"/>
          </w:tcPr>
          <w:p w14:paraId="1DC5B0E8" w14:textId="77777777" w:rsidR="00BA4713" w:rsidRDefault="00BA471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098" w:type="dxa"/>
            <w:shd w:val="clear" w:color="auto" w:fill="auto"/>
          </w:tcPr>
          <w:p w14:paraId="4420862E" w14:textId="77777777" w:rsidR="00BA4713" w:rsidRDefault="00BA471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574A2DCD" w14:textId="77777777" w:rsidR="00BA4713" w:rsidRDefault="00BA4713">
      <w:pPr>
        <w:tabs>
          <w:tab w:val="left" w:pos="6390"/>
        </w:tabs>
        <w:spacing w:before="280" w:after="280"/>
        <w:rPr>
          <w:rFonts w:ascii="Arial" w:eastAsia="Arial" w:hAnsi="Arial" w:cs="Arial"/>
        </w:rPr>
      </w:pPr>
    </w:p>
    <w:sectPr w:rsidR="00BA4713">
      <w:pgSz w:w="16838" w:h="11906" w:orient="landscape"/>
      <w:pgMar w:top="567" w:right="567" w:bottom="567" w:left="567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00"/>
    <w:family w:val="roman"/>
    <w:notTrueType/>
    <w:pitch w:val="default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MLc0sjQ0tDAws7RU0lEKTi0uzszPAykwrAUAH4qpsiwAAAA="/>
  </w:docVars>
  <w:rsids>
    <w:rsidRoot w:val="00BA4713"/>
    <w:rsid w:val="002703D3"/>
    <w:rsid w:val="00BA4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D88E6"/>
  <w15:docId w15:val="{EEA0552B-0392-494A-8308-D21278503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03D3"/>
    <w:pPr>
      <w:suppressAutoHyphens/>
    </w:pPr>
    <w:rPr>
      <w:lang w:val="tr-TR" w:eastAsia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VarsaylanParagrafYazTipi1">
    <w:name w:val="Varsayılan Paragraf Yazı Tipi1"/>
  </w:style>
  <w:style w:type="paragraph" w:customStyle="1" w:styleId="Balk">
    <w:name w:val="Başlık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customStyle="1" w:styleId="Balk0">
    <w:name w:val="Başlık0"/>
    <w:basedOn w:val="Normal"/>
    <w:pPr>
      <w:suppressLineNumbers/>
      <w:spacing w:before="120" w:after="120"/>
    </w:pPr>
    <w:rPr>
      <w:rFonts w:cs="Mangal"/>
      <w:i/>
      <w:iCs/>
    </w:rPr>
  </w:style>
  <w:style w:type="paragraph" w:customStyle="1" w:styleId="Dizin">
    <w:name w:val="Dizin"/>
    <w:basedOn w:val="Normal"/>
    <w:pPr>
      <w:suppressLineNumbers/>
    </w:pPr>
    <w:rPr>
      <w:rFonts w:cs="Mangal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Tabloerii">
    <w:name w:val="Tablo İçeriği"/>
    <w:basedOn w:val="Normal"/>
    <w:pPr>
      <w:suppressLineNumbers/>
    </w:pPr>
  </w:style>
  <w:style w:type="paragraph" w:customStyle="1" w:styleId="TabloBal">
    <w:name w:val="Tablo Başlığı"/>
    <w:basedOn w:val="Tabloerii"/>
    <w:pPr>
      <w:jc w:val="center"/>
    </w:pPr>
    <w:rPr>
      <w:b/>
      <w:bCs/>
    </w:rPr>
  </w:style>
  <w:style w:type="paragraph" w:customStyle="1" w:styleId="Balk00">
    <w:name w:val="Başlık00"/>
    <w:basedOn w:val="Normal"/>
    <w:rsid w:val="00BD5897"/>
    <w:pPr>
      <w:suppressLineNumbers/>
      <w:spacing w:before="120" w:after="120"/>
    </w:pPr>
    <w:rPr>
      <w:rFonts w:cs="Mangal"/>
      <w:i/>
      <w:i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3sl8f8Tf59Yil74VVCwKZdHJl8A==">CgMxLjA4AHIhMTBlcWdvNEVYRElYQnBEcXJVSnFzaEJEMzdlOTBFZnNG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2</Words>
  <Characters>867</Characters>
  <Application>Microsoft Office Word</Application>
  <DocSecurity>0</DocSecurity>
  <Lines>7</Lines>
  <Paragraphs>2</Paragraphs>
  <ScaleCrop>false</ScaleCrop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übra Gökhan</dc:creator>
  <cp:lastModifiedBy>Mustafa ÖZAYDIN</cp:lastModifiedBy>
  <cp:revision>2</cp:revision>
  <dcterms:created xsi:type="dcterms:W3CDTF">2020-09-29T19:08:00Z</dcterms:created>
  <dcterms:modified xsi:type="dcterms:W3CDTF">2023-09-19T14:39:00Z</dcterms:modified>
</cp:coreProperties>
</file>